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50698AFD" w:rsidR="007D73CE" w:rsidRPr="00E37C5C" w:rsidRDefault="008C1E2D" w:rsidP="004205F7">
      <w:pPr>
        <w:jc w:val="center"/>
        <w:rPr>
          <w:rFonts w:ascii="Sylfaen" w:hAnsi="Sylfaen"/>
          <w:lang w:val="ka-GE"/>
        </w:rPr>
      </w:pPr>
      <w:bookmarkStart w:id="0" w:name="_GoBack"/>
      <w:r>
        <w:rPr>
          <w:rFonts w:ascii="Sylfaen" w:hAnsi="Sylfaen" w:cs="Sylfaen"/>
          <w:b/>
          <w:bCs/>
          <w:sz w:val="24"/>
          <w:lang w:val="ka-GE"/>
        </w:rPr>
        <w:t xml:space="preserve">სატენდერო დოკუმენტაცია - </w:t>
      </w:r>
      <w:r w:rsidR="004205F7">
        <w:rPr>
          <w:rFonts w:ascii="Sylfaen" w:hAnsi="Sylfaen" w:cs="Sylfaen"/>
          <w:b/>
          <w:bCs/>
          <w:sz w:val="24"/>
          <w:lang w:val="ka-GE"/>
        </w:rPr>
        <w:t xml:space="preserve">ხრამის </w:t>
      </w:r>
      <w:proofErr w:type="spellStart"/>
      <w:r w:rsidR="004205F7" w:rsidRPr="004205F7">
        <w:rPr>
          <w:rFonts w:ascii="Sylfaen" w:hAnsi="Sylfaen" w:cs="Sylfaen"/>
          <w:b/>
          <w:bCs/>
          <w:sz w:val="24"/>
        </w:rPr>
        <w:t>სათავე</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ნაგებობაზე</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არსებული</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სატრანსფორმატორო</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ქვესადგურებისა</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და</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შახტური</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ჭების</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მკვებავი</w:t>
      </w:r>
      <w:proofErr w:type="spellEnd"/>
      <w:r w:rsidR="004205F7" w:rsidRPr="004205F7">
        <w:rPr>
          <w:rFonts w:ascii="Sylfaen" w:hAnsi="Sylfaen" w:cs="Sylfaen"/>
          <w:b/>
          <w:bCs/>
          <w:sz w:val="24"/>
        </w:rPr>
        <w:t xml:space="preserve"> </w:t>
      </w:r>
      <w:proofErr w:type="spellStart"/>
      <w:r w:rsidR="004205F7" w:rsidRPr="004205F7">
        <w:rPr>
          <w:rFonts w:ascii="Sylfaen" w:hAnsi="Sylfaen" w:cs="Sylfaen"/>
          <w:b/>
          <w:bCs/>
          <w:sz w:val="24"/>
        </w:rPr>
        <w:t>დაბალი</w:t>
      </w:r>
      <w:proofErr w:type="spellEnd"/>
      <w:r w:rsidR="004205F7">
        <w:rPr>
          <w:rFonts w:ascii="Sylfaen" w:hAnsi="Sylfaen" w:cs="Sylfaen"/>
          <w:b/>
          <w:bCs/>
          <w:sz w:val="24"/>
        </w:rPr>
        <w:t xml:space="preserve"> </w:t>
      </w:r>
      <w:proofErr w:type="spellStart"/>
      <w:r w:rsidR="004205F7">
        <w:rPr>
          <w:rFonts w:ascii="Sylfaen" w:hAnsi="Sylfaen" w:cs="Sylfaen"/>
          <w:b/>
          <w:bCs/>
          <w:sz w:val="24"/>
        </w:rPr>
        <w:t>ძაბვის</w:t>
      </w:r>
      <w:proofErr w:type="spellEnd"/>
      <w:r w:rsidR="004205F7">
        <w:rPr>
          <w:rFonts w:ascii="Sylfaen" w:hAnsi="Sylfaen" w:cs="Sylfaen"/>
          <w:b/>
          <w:bCs/>
          <w:sz w:val="24"/>
        </w:rPr>
        <w:t xml:space="preserve"> </w:t>
      </w:r>
      <w:proofErr w:type="spellStart"/>
      <w:r w:rsidR="004205F7">
        <w:rPr>
          <w:rFonts w:ascii="Sylfaen" w:hAnsi="Sylfaen" w:cs="Sylfaen"/>
          <w:b/>
          <w:bCs/>
          <w:sz w:val="24"/>
        </w:rPr>
        <w:t>უჯრედების</w:t>
      </w:r>
      <w:proofErr w:type="spellEnd"/>
      <w:r w:rsidR="004205F7">
        <w:rPr>
          <w:rFonts w:ascii="Sylfaen" w:hAnsi="Sylfaen" w:cs="Sylfaen"/>
          <w:b/>
          <w:bCs/>
          <w:sz w:val="24"/>
        </w:rPr>
        <w:t xml:space="preserve"> </w:t>
      </w:r>
      <w:proofErr w:type="spellStart"/>
      <w:r w:rsidR="004205F7">
        <w:rPr>
          <w:rFonts w:ascii="Sylfaen" w:hAnsi="Sylfaen" w:cs="Sylfaen"/>
          <w:b/>
          <w:bCs/>
          <w:sz w:val="24"/>
        </w:rPr>
        <w:t>მოწესრიგებაზე</w:t>
      </w:r>
      <w:proofErr w:type="spellEnd"/>
    </w:p>
    <w:bookmarkEnd w:id="0"/>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lastRenderedPageBreak/>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6846BF0E" w14:textId="32677334" w:rsidR="004205F7" w:rsidRDefault="004205F7" w:rsidP="004205F7">
      <w:pPr>
        <w:spacing w:after="0" w:line="240" w:lineRule="auto"/>
        <w:rPr>
          <w:rFonts w:ascii="Sylfaen" w:hAnsi="Sylfaen" w:cs="Sylfaen"/>
          <w:sz w:val="20"/>
          <w:szCs w:val="20"/>
          <w:lang w:val="ka-GE"/>
        </w:rPr>
      </w:pPr>
      <w:r w:rsidRPr="004205F7">
        <w:rPr>
          <w:rFonts w:ascii="Sylfaen" w:hAnsi="Sylfaen" w:cs="Sylfaen"/>
          <w:sz w:val="20"/>
          <w:szCs w:val="20"/>
          <w:lang w:val="ka-GE"/>
        </w:rPr>
        <w:t>ხრამის სათავე ნაგებობაზე არსებული სატრანსფორმატორო ქვესადგურებისა და შახტური ჭების მკვებავი დაბალი ძაბვის უჯრედების მოწესრიგებაზე</w:t>
      </w:r>
    </w:p>
    <w:p w14:paraId="45BB6775" w14:textId="77777777" w:rsidR="004205F7" w:rsidRDefault="004205F7"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2C5E81A9" w14:textId="1D72F0CC"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b/>
          <w:sz w:val="20"/>
          <w:szCs w:val="20"/>
          <w:lang w:val="ka-GE"/>
        </w:rPr>
        <w:t>მართვისა და დაცვის ფარი</w:t>
      </w:r>
      <w:r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39656D8A"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შ.პ.ს. „რუსთავის წყალს“ ესაჭიროება 5 ცალი მართვისა და დაცვის ფარი 45 კვტ სიმძლავრის ჩაძირული ტუმბოების ექსპლუატაციისთვის. მართვისა და დაცვის ფარზე განხორციელებული უნდა იყოს შემდეგი დაცვები: </w:t>
      </w:r>
    </w:p>
    <w:p w14:paraId="0E4BF0C1"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1. მოკლედ შერთვისგან დაცვა </w:t>
      </w:r>
    </w:p>
    <w:p w14:paraId="58A61C35"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2. ფაზის დაკარგვისგან დაცვა </w:t>
      </w:r>
    </w:p>
    <w:p w14:paraId="102330CD"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3. ფაზების მიმდევრობის დაცვა </w:t>
      </w:r>
    </w:p>
    <w:p w14:paraId="3664D352"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4. მაღალი და დაბალი ძაბვისგან დაცვა (Umin=370 ვ; Umax=415 ვ) </w:t>
      </w:r>
    </w:p>
    <w:p w14:paraId="73654666" w14:textId="77777777" w:rsidR="00440B6F"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5. გადატვირთვისგან დაცვა (I = 100ა±15%), დროის დაყოვნებით (t = 0.5-10 წმ). მოწყობილობას მოქმედების შემთხვევაში უნდა ინდიკაცია.</w:t>
      </w:r>
    </w:p>
    <w:p w14:paraId="75F3F70A" w14:textId="0C962A78" w:rsidR="008C1E2D" w:rsidRDefault="00440B6F" w:rsidP="00FB7A4A">
      <w:pPr>
        <w:spacing w:after="0" w:line="240" w:lineRule="auto"/>
        <w:jc w:val="both"/>
        <w:rPr>
          <w:rFonts w:ascii="Sylfaen" w:hAnsi="Sylfaen" w:cs="Sylfaen"/>
          <w:sz w:val="20"/>
          <w:szCs w:val="20"/>
          <w:lang w:val="ka-GE"/>
        </w:rPr>
      </w:pPr>
      <w:r>
        <w:rPr>
          <w:rFonts w:ascii="Sylfaen" w:hAnsi="Sylfaen" w:cs="Sylfaen"/>
          <w:sz w:val="20"/>
          <w:szCs w:val="20"/>
        </w:rPr>
        <w:t xml:space="preserve">6. </w:t>
      </w:r>
      <w:r>
        <w:rPr>
          <w:rFonts w:ascii="Sylfaen" w:hAnsi="Sylfaen" w:cs="Sylfaen"/>
          <w:sz w:val="20"/>
          <w:szCs w:val="20"/>
          <w:lang w:val="ka-GE"/>
        </w:rPr>
        <w:t>მშრალი სვლისგან დაცვა</w:t>
      </w:r>
      <w:r w:rsidR="008C1E2D" w:rsidRPr="008C1E2D">
        <w:rPr>
          <w:rFonts w:ascii="Sylfaen" w:hAnsi="Sylfaen" w:cs="Sylfaen"/>
          <w:sz w:val="20"/>
          <w:szCs w:val="20"/>
          <w:lang w:val="ka-GE"/>
        </w:rPr>
        <w:t xml:space="preserve"> </w:t>
      </w:r>
    </w:p>
    <w:p w14:paraId="15FB000E" w14:textId="77777777" w:rsidR="008C1E2D" w:rsidRDefault="008C1E2D" w:rsidP="00FB7A4A">
      <w:pPr>
        <w:spacing w:after="0" w:line="240" w:lineRule="auto"/>
        <w:jc w:val="both"/>
        <w:rPr>
          <w:rFonts w:ascii="Sylfaen" w:hAnsi="Sylfaen" w:cs="Sylfaen"/>
          <w:sz w:val="20"/>
          <w:szCs w:val="20"/>
          <w:lang w:val="ka-GE"/>
        </w:rPr>
      </w:pPr>
    </w:p>
    <w:p w14:paraId="5D6B961E" w14:textId="77777777" w:rsidR="008C1E2D" w:rsidRPr="008C1E2D" w:rsidRDefault="008C1E2D" w:rsidP="00FB7A4A">
      <w:pPr>
        <w:spacing w:after="0" w:line="240" w:lineRule="auto"/>
        <w:jc w:val="both"/>
        <w:rPr>
          <w:rFonts w:ascii="Sylfaen" w:hAnsi="Sylfaen" w:cs="Sylfaen"/>
          <w:b/>
          <w:sz w:val="20"/>
          <w:szCs w:val="20"/>
          <w:lang w:val="ka-GE"/>
        </w:rPr>
      </w:pPr>
      <w:r w:rsidRPr="008C1E2D">
        <w:rPr>
          <w:rFonts w:ascii="Sylfaen" w:hAnsi="Sylfaen" w:cs="Sylfaen"/>
          <w:b/>
          <w:sz w:val="20"/>
          <w:szCs w:val="20"/>
          <w:lang w:val="ka-GE"/>
        </w:rPr>
        <w:t xml:space="preserve">სახაზო უჯრედი უნდა დაკომპლექტდეს შემდეგი ძალოვანი მოწყობილობებით: </w:t>
      </w:r>
    </w:p>
    <w:p w14:paraId="76047243"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1. ავტომატური ამომრთველი 160 ა, ნომინალური დენის რეგულირების საშუალებით (0.8-1)xIn </w:t>
      </w:r>
    </w:p>
    <w:p w14:paraId="0F970126"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2. კონტაქტორი 160 A </w:t>
      </w:r>
    </w:p>
    <w:p w14:paraId="490CE24D"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3. დენის ტრანსფორმატორები - 150/5; 0.5 კლ; 2 ც თითოეულ ფაზაში </w:t>
      </w:r>
    </w:p>
    <w:p w14:paraId="5AC88569"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4. მულტიმეტრი - დენისა და ძაბვის ჩვენების ფუნქციით</w:t>
      </w:r>
    </w:p>
    <w:p w14:paraId="14B2A5ED"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 5. სპილენძის კაბელი - 25 მმ2 </w:t>
      </w:r>
    </w:p>
    <w:p w14:paraId="0383D09C" w14:textId="77777777" w:rsidR="008C1E2D" w:rsidRDefault="008C1E2D" w:rsidP="00FB7A4A">
      <w:pPr>
        <w:spacing w:after="0" w:line="240" w:lineRule="auto"/>
        <w:jc w:val="both"/>
        <w:rPr>
          <w:rFonts w:ascii="Sylfaen" w:hAnsi="Sylfaen" w:cs="Sylfaen"/>
          <w:sz w:val="20"/>
          <w:szCs w:val="20"/>
          <w:lang w:val="ka-GE"/>
        </w:rPr>
      </w:pPr>
    </w:p>
    <w:p w14:paraId="0D389355"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b/>
          <w:sz w:val="20"/>
          <w:szCs w:val="20"/>
          <w:lang w:val="ka-GE"/>
        </w:rPr>
        <w:t>შენიშვნა:</w:t>
      </w:r>
      <w:r w:rsidRPr="008C1E2D">
        <w:rPr>
          <w:rFonts w:ascii="Sylfaen" w:hAnsi="Sylfaen" w:cs="Sylfaen"/>
          <w:sz w:val="20"/>
          <w:szCs w:val="20"/>
          <w:lang w:val="ka-GE"/>
        </w:rPr>
        <w:t xml:space="preserve"> მართვის ფარში უნდა იყოს მოწყობილი საკლემო მომჭერების რიგი, სადაც გამოყვანილი იქნება დენის ტრანსფორმატორების გრაგნილის, მართვისა და სიგნალიზაციის წრედები. </w:t>
      </w:r>
    </w:p>
    <w:p w14:paraId="47C2DF82" w14:textId="77777777" w:rsidR="008C1E2D" w:rsidRDefault="008C1E2D" w:rsidP="00FB7A4A">
      <w:pPr>
        <w:spacing w:after="0" w:line="240" w:lineRule="auto"/>
        <w:jc w:val="both"/>
        <w:rPr>
          <w:rFonts w:ascii="Sylfaen" w:hAnsi="Sylfaen" w:cs="Sylfaen"/>
          <w:sz w:val="20"/>
          <w:szCs w:val="20"/>
          <w:lang w:val="ka-GE"/>
        </w:rPr>
      </w:pPr>
    </w:p>
    <w:p w14:paraId="6D1F58A1"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b/>
          <w:sz w:val="20"/>
          <w:szCs w:val="20"/>
          <w:lang w:val="ka-GE"/>
        </w:rPr>
        <w:t>დამატებითი მოთხოვნები:</w:t>
      </w:r>
      <w:r w:rsidRPr="008C1E2D">
        <w:rPr>
          <w:rFonts w:ascii="Sylfaen" w:hAnsi="Sylfaen" w:cs="Sylfaen"/>
          <w:sz w:val="20"/>
          <w:szCs w:val="20"/>
          <w:lang w:val="ka-GE"/>
        </w:rPr>
        <w:t xml:space="preserve"> </w:t>
      </w:r>
    </w:p>
    <w:p w14:paraId="6A4FE50A"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1. მართვის ფარზე უნდა იყოს განთავსებული ჩართვა-გამორთვის ღილაკები და კონტაქტორის მდგომარეობის მაჩვენებელი სასიგნალო ნათრები. </w:t>
      </w:r>
    </w:p>
    <w:p w14:paraId="34EA268C"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2. მართვის ფარს უნდა ჰქონდეს IP65 დაცვის საფეხური </w:t>
      </w:r>
    </w:p>
    <w:p w14:paraId="0397CC57"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3. მეორეული წრედის ყველა კაბელს და საკლემო მომჭერს უნდა გააჩნდეს სქემის შესაბამისი მარკირება. დენური წრედები უნდა შესრულდეს სპილენძის არანაკლებ 2.5 მმ2 კვეთის სადენით, ხოლო დანარჩენი წრედები უნდა შესრულდეს სპილენძის არანაკლებ 1.5 მმ2 კვეთის სადენით. შემსრულებელმა უნდა წარმოადგინოს ძალოვანი და მეორეული წრედის სქემები, რომელიც თანხვედრაში იქნება რეალურ სიტუაციასთან. </w:t>
      </w:r>
    </w:p>
    <w:p w14:paraId="1B424123" w14:textId="77777777" w:rsid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 xml:space="preserve">4. შემსულებელმა უნდა გაითვალისწინოს სივრცე მართვის ფარზე კაბელების შესასვლელად. სივრცე უნდა გამზადდეს იმგვარად, რომ მის კიდეებს არ ჰქონდეს ბასრი პირები და არ იყოს კაბელის მექანიკურად დაზიანების საფრთხე. </w:t>
      </w:r>
    </w:p>
    <w:p w14:paraId="031F5566" w14:textId="73944C5B" w:rsidR="00EC5124" w:rsidRPr="008C1E2D" w:rsidRDefault="008C1E2D" w:rsidP="00FB7A4A">
      <w:pPr>
        <w:spacing w:after="0" w:line="240" w:lineRule="auto"/>
        <w:jc w:val="both"/>
        <w:rPr>
          <w:rFonts w:ascii="Sylfaen" w:hAnsi="Sylfaen" w:cs="Sylfaen"/>
          <w:sz w:val="20"/>
          <w:szCs w:val="20"/>
          <w:lang w:val="ka-GE"/>
        </w:rPr>
      </w:pPr>
      <w:r w:rsidRPr="008C1E2D">
        <w:rPr>
          <w:rFonts w:ascii="Sylfaen" w:hAnsi="Sylfaen" w:cs="Sylfaen"/>
          <w:sz w:val="20"/>
          <w:szCs w:val="20"/>
          <w:lang w:val="ka-GE"/>
        </w:rPr>
        <w:t>5. შემსრულებელმა ყველა სამუშაო უნდა ჩაატაროს საქართველოში მოქმედი ნორმებისა და სტანდარტების დაცვით</w:t>
      </w:r>
    </w:p>
    <w:p w14:paraId="73EADDF9" w14:textId="37B636DB" w:rsidR="00440A96" w:rsidRDefault="00440A96" w:rsidP="00FB7A4A">
      <w:pPr>
        <w:spacing w:after="0"/>
        <w:rPr>
          <w:rFonts w:ascii="Sylfaen" w:hAnsi="Sylfaen"/>
          <w:b/>
          <w:sz w:val="20"/>
          <w:szCs w:val="20"/>
          <w:lang w:val="ka-GE"/>
        </w:rPr>
      </w:pPr>
    </w:p>
    <w:p w14:paraId="42659008" w14:textId="0A511A9A"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 xml:space="preserve">ქალაქის ტიპის სატრანსფორმატორო ქვესადგური (ГКТП) </w:t>
      </w:r>
      <w:r w:rsidRPr="00827889">
        <w:rPr>
          <w:rFonts w:ascii="Sylfaen" w:hAnsi="Sylfaen"/>
          <w:sz w:val="20"/>
          <w:szCs w:val="20"/>
          <w:lang w:val="ka-GE"/>
        </w:rPr>
        <w:t>(დანართი N3)</w:t>
      </w:r>
    </w:p>
    <w:p w14:paraId="2C975862" w14:textId="4FC4357D"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სოფელ ლეჟბადინში შ.პ.ს. „რუსთავის წყალს“ ესაჭი</w:t>
      </w:r>
      <w:r>
        <w:rPr>
          <w:rFonts w:ascii="Sylfaen" w:hAnsi="Sylfaen"/>
          <w:sz w:val="20"/>
          <w:szCs w:val="20"/>
          <w:lang w:val="ka-GE"/>
        </w:rPr>
        <w:t xml:space="preserve">როება </w:t>
      </w:r>
      <w:r w:rsidR="00841CE6">
        <w:rPr>
          <w:rFonts w:ascii="Sylfaen" w:hAnsi="Sylfaen"/>
          <w:sz w:val="20"/>
          <w:szCs w:val="20"/>
          <w:lang w:val="ka-GE"/>
        </w:rPr>
        <w:t>6</w:t>
      </w:r>
      <w:r>
        <w:rPr>
          <w:rFonts w:ascii="Sylfaen" w:hAnsi="Sylfaen"/>
          <w:sz w:val="20"/>
          <w:szCs w:val="20"/>
          <w:lang w:val="ka-GE"/>
        </w:rPr>
        <w:t xml:space="preserve"> კომპლექტი ქალაქის ტიპის </w:t>
      </w:r>
      <w:r w:rsidRPr="00827889">
        <w:rPr>
          <w:rFonts w:ascii="Sylfaen" w:hAnsi="Sylfaen"/>
          <w:sz w:val="20"/>
          <w:szCs w:val="20"/>
          <w:lang w:val="ka-GE"/>
        </w:rPr>
        <w:t>400 კვა სიმძლავრის გარე დადგმულობის სატრანსფო</w:t>
      </w:r>
      <w:r>
        <w:rPr>
          <w:rFonts w:ascii="Sylfaen" w:hAnsi="Sylfaen"/>
          <w:sz w:val="20"/>
          <w:szCs w:val="20"/>
          <w:lang w:val="ka-GE"/>
        </w:rPr>
        <w:t xml:space="preserve">რმატორო ქვესადგური. ქვესადგურის </w:t>
      </w:r>
      <w:r w:rsidRPr="00827889">
        <w:rPr>
          <w:rFonts w:ascii="Sylfaen" w:hAnsi="Sylfaen"/>
          <w:sz w:val="20"/>
          <w:szCs w:val="20"/>
          <w:lang w:val="ka-GE"/>
        </w:rPr>
        <w:t xml:space="preserve">დანიშნულებაა 400 ვ ძაბვაზე </w:t>
      </w:r>
      <w:r w:rsidRPr="00827889">
        <w:rPr>
          <w:rFonts w:ascii="Sylfaen" w:hAnsi="Sylfaen"/>
          <w:sz w:val="20"/>
          <w:szCs w:val="20"/>
          <w:lang w:val="ka-GE"/>
        </w:rPr>
        <w:lastRenderedPageBreak/>
        <w:t>მომუშავე 250 კვტ სიმ</w:t>
      </w:r>
      <w:r>
        <w:rPr>
          <w:rFonts w:ascii="Sylfaen" w:hAnsi="Sylfaen"/>
          <w:sz w:val="20"/>
          <w:szCs w:val="20"/>
          <w:lang w:val="ka-GE"/>
        </w:rPr>
        <w:t xml:space="preserve">ძლავრის ტუმბოაგრეგატის დაკვება. </w:t>
      </w:r>
      <w:r w:rsidRPr="00827889">
        <w:rPr>
          <w:rFonts w:ascii="Sylfaen" w:hAnsi="Sylfaen"/>
          <w:sz w:val="20"/>
          <w:szCs w:val="20"/>
          <w:lang w:val="ka-GE"/>
        </w:rPr>
        <w:t>სატრანსფორმატორო ქვესადგური უნდა აკმაყოფილებდეს შემდეგ ტექნიკურ მოთხოვნებს:</w:t>
      </w:r>
    </w:p>
    <w:p w14:paraId="0CFBED72" w14:textId="77777777" w:rsidR="00827889" w:rsidRDefault="00827889" w:rsidP="00827889">
      <w:pPr>
        <w:spacing w:after="0"/>
        <w:jc w:val="both"/>
        <w:rPr>
          <w:rFonts w:ascii="Sylfaen" w:hAnsi="Sylfaen"/>
          <w:sz w:val="20"/>
          <w:szCs w:val="20"/>
          <w:lang w:val="ka-GE"/>
        </w:rPr>
      </w:pPr>
    </w:p>
    <w:p w14:paraId="452671B5" w14:textId="3C225AA3"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მაღალი ძაბვის ნაკვეთური</w:t>
      </w:r>
    </w:p>
    <w:p w14:paraId="0C97404E" w14:textId="0C6E0A94"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სატრანსფორმატორო ქვესადგურის მაღალი ძაბ</w:t>
      </w:r>
      <w:r>
        <w:rPr>
          <w:rFonts w:ascii="Sylfaen" w:hAnsi="Sylfaen"/>
          <w:sz w:val="20"/>
          <w:szCs w:val="20"/>
          <w:lang w:val="ka-GE"/>
        </w:rPr>
        <w:t xml:space="preserve">ვის ნაკვეთურში უნდა დამონტაჟდეს </w:t>
      </w:r>
      <w:r w:rsidRPr="00827889">
        <w:rPr>
          <w:rFonts w:ascii="Sylfaen" w:hAnsi="Sylfaen"/>
          <w:sz w:val="20"/>
          <w:szCs w:val="20"/>
          <w:lang w:val="ka-GE"/>
        </w:rPr>
        <w:t>უჯრედი, რომლის დანიშნულებაც იქნება სა</w:t>
      </w:r>
      <w:r>
        <w:rPr>
          <w:rFonts w:ascii="Sylfaen" w:hAnsi="Sylfaen"/>
          <w:sz w:val="20"/>
          <w:szCs w:val="20"/>
          <w:lang w:val="ka-GE"/>
        </w:rPr>
        <w:t xml:space="preserve">კაბელო ხაზის შესვლა და ძალოვანი </w:t>
      </w:r>
      <w:r w:rsidRPr="00827889">
        <w:rPr>
          <w:rFonts w:ascii="Sylfaen" w:hAnsi="Sylfaen"/>
          <w:sz w:val="20"/>
          <w:szCs w:val="20"/>
          <w:lang w:val="ka-GE"/>
        </w:rPr>
        <w:t>ტრანსფორმატორის დაკვება. უჯრედს უნდა გააჩნდეს შემდეგი პარამეტრები:</w:t>
      </w:r>
    </w:p>
    <w:p w14:paraId="218AA756"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ნომინალური ძაბვა - 6 კვ</w:t>
      </w:r>
    </w:p>
    <w:p w14:paraId="5F424E28"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2. ნომინალური დენი - 630 ა</w:t>
      </w:r>
    </w:p>
    <w:p w14:paraId="0DBD2C0D"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თერმული მდგრადობის დენი - 20 კა</w:t>
      </w:r>
    </w:p>
    <w:p w14:paraId="2D4FA832" w14:textId="4E2099D1"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4. დინამიური მდგრადობის დენი - 51 კა</w:t>
      </w:r>
    </w:p>
    <w:p w14:paraId="53B9CDF4" w14:textId="77777777" w:rsidR="00827889" w:rsidRPr="00827889" w:rsidRDefault="00827889" w:rsidP="00827889">
      <w:pPr>
        <w:spacing w:after="0"/>
        <w:jc w:val="both"/>
        <w:rPr>
          <w:rFonts w:ascii="Sylfaen" w:hAnsi="Sylfaen"/>
          <w:sz w:val="20"/>
          <w:szCs w:val="20"/>
          <w:lang w:val="ka-GE"/>
        </w:rPr>
      </w:pPr>
    </w:p>
    <w:p w14:paraId="63F445DA" w14:textId="77777777"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უჯრედი უნდა დაკომპლექტდეს შემდეგი მოწყობილობებით:</w:t>
      </w:r>
    </w:p>
    <w:p w14:paraId="2D28A52C"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დატვირთვის ამომრთველი - ВНАп-II 10/630А (ან ანალოგი) მოწყობილობას</w:t>
      </w:r>
    </w:p>
    <w:p w14:paraId="0B554ED2"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უნდა გააჩნდეს მექანიკური ბლოკირება დამიწების დანებსა და ძალოვანი</w:t>
      </w:r>
    </w:p>
    <w:p w14:paraId="62BD8CDA"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წრედის დანებს შორის.</w:t>
      </w:r>
    </w:p>
    <w:p w14:paraId="1CD17ABD"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2. დნობადი მცველები - ПК(т)-012-6-63-31.5-У1 (ან ანალოგი)</w:t>
      </w:r>
    </w:p>
    <w:p w14:paraId="2B5E5B96"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გადაძაბვის შემზღუდველი - 6 კვ</w:t>
      </w:r>
    </w:p>
    <w:p w14:paraId="5DEC4270" w14:textId="6338C905"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4. ალუმინის სალტე - АДЗ1т 40*4</w:t>
      </w:r>
    </w:p>
    <w:p w14:paraId="1484A660" w14:textId="77777777" w:rsidR="00827889" w:rsidRPr="00827889" w:rsidRDefault="00827889" w:rsidP="00827889">
      <w:pPr>
        <w:spacing w:after="0"/>
        <w:jc w:val="both"/>
        <w:rPr>
          <w:rFonts w:ascii="Sylfaen" w:hAnsi="Sylfaen"/>
          <w:sz w:val="20"/>
          <w:szCs w:val="20"/>
          <w:lang w:val="ka-GE"/>
        </w:rPr>
      </w:pPr>
    </w:p>
    <w:p w14:paraId="4BBD9E53" w14:textId="77777777"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სატრანსფორმატორო ნაკვეთური</w:t>
      </w:r>
    </w:p>
    <w:p w14:paraId="661B40F0" w14:textId="77777777"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ნაკვეთურში ძალოვან ტრანსფორმატორს დაამო</w:t>
      </w:r>
      <w:r>
        <w:rPr>
          <w:rFonts w:ascii="Sylfaen" w:hAnsi="Sylfaen"/>
          <w:sz w:val="20"/>
          <w:szCs w:val="20"/>
          <w:lang w:val="ka-GE"/>
        </w:rPr>
        <w:t xml:space="preserve">ნტაჟებს დამკვეთი. შემსრულებელმა </w:t>
      </w:r>
      <w:r w:rsidRPr="00827889">
        <w:rPr>
          <w:rFonts w:ascii="Sylfaen" w:hAnsi="Sylfaen"/>
          <w:sz w:val="20"/>
          <w:szCs w:val="20"/>
          <w:lang w:val="ka-GE"/>
        </w:rPr>
        <w:t>უნდა გაითვალისწინოს ფართი დამკვეთის მ</w:t>
      </w:r>
      <w:r>
        <w:rPr>
          <w:rFonts w:ascii="Sylfaen" w:hAnsi="Sylfaen"/>
          <w:sz w:val="20"/>
          <w:szCs w:val="20"/>
          <w:lang w:val="ka-GE"/>
        </w:rPr>
        <w:t xml:space="preserve">იერ მიწოდებული ტრანსფორმატრორის </w:t>
      </w:r>
      <w:r w:rsidRPr="00827889">
        <w:rPr>
          <w:rFonts w:ascii="Sylfaen" w:hAnsi="Sylfaen"/>
          <w:sz w:val="20"/>
          <w:szCs w:val="20"/>
          <w:lang w:val="ka-GE"/>
        </w:rPr>
        <w:t>გაბარიტული ზომების მიხედვით. ნაკვეთურში შემ</w:t>
      </w:r>
      <w:r>
        <w:rPr>
          <w:rFonts w:ascii="Sylfaen" w:hAnsi="Sylfaen"/>
          <w:sz w:val="20"/>
          <w:szCs w:val="20"/>
          <w:lang w:val="ka-GE"/>
        </w:rPr>
        <w:t xml:space="preserve">სრულებლის მიერ გათვალისწინებული </w:t>
      </w:r>
      <w:r w:rsidRPr="00827889">
        <w:rPr>
          <w:rFonts w:ascii="Sylfaen" w:hAnsi="Sylfaen"/>
          <w:sz w:val="20"/>
          <w:szCs w:val="20"/>
          <w:lang w:val="ka-GE"/>
        </w:rPr>
        <w:t>უნდა იყოს სალტეები და კაბელები, რომლებსაც</w:t>
      </w:r>
      <w:r>
        <w:rPr>
          <w:rFonts w:ascii="Sylfaen" w:hAnsi="Sylfaen"/>
          <w:sz w:val="20"/>
          <w:szCs w:val="20"/>
          <w:lang w:val="ka-GE"/>
        </w:rPr>
        <w:t xml:space="preserve"> ტრანსფორმატორზე დაამონტაჟებს </w:t>
      </w:r>
      <w:r w:rsidRPr="00827889">
        <w:rPr>
          <w:rFonts w:ascii="Sylfaen" w:hAnsi="Sylfaen"/>
          <w:sz w:val="20"/>
          <w:szCs w:val="20"/>
          <w:lang w:val="ka-GE"/>
        </w:rPr>
        <w:t>დამკვეთი. კონსტრუქცია უნდა იყოს გათვლილი</w:t>
      </w:r>
      <w:r>
        <w:rPr>
          <w:rFonts w:ascii="Sylfaen" w:hAnsi="Sylfaen"/>
          <w:sz w:val="20"/>
          <w:szCs w:val="20"/>
          <w:lang w:val="ka-GE"/>
        </w:rPr>
        <w:t xml:space="preserve"> იმგვარად, რომ შესაძლებელი იყოს </w:t>
      </w:r>
      <w:r w:rsidRPr="00827889">
        <w:rPr>
          <w:rFonts w:ascii="Sylfaen" w:hAnsi="Sylfaen"/>
          <w:sz w:val="20"/>
          <w:szCs w:val="20"/>
          <w:lang w:val="ka-GE"/>
        </w:rPr>
        <w:t>ძალოვანი ტრანსფორმატორის მარტივი მონტაჟი/დემონ</w:t>
      </w:r>
      <w:r>
        <w:rPr>
          <w:rFonts w:ascii="Sylfaen" w:hAnsi="Sylfaen"/>
          <w:sz w:val="20"/>
          <w:szCs w:val="20"/>
          <w:lang w:val="ka-GE"/>
        </w:rPr>
        <w:t xml:space="preserve">ტაჟი. ნაკვეთური უნდა იკეტებოდეს </w:t>
      </w:r>
      <w:r w:rsidRPr="00827889">
        <w:rPr>
          <w:rFonts w:ascii="Sylfaen" w:hAnsi="Sylfaen"/>
          <w:sz w:val="20"/>
          <w:szCs w:val="20"/>
          <w:lang w:val="ka-GE"/>
        </w:rPr>
        <w:t>საკეტით, რომელსაც ექნება დანარჩენი ნაკვეთურებისგან განსხვავებული გასაღებები.</w:t>
      </w:r>
    </w:p>
    <w:p w14:paraId="418598CF" w14:textId="77777777" w:rsidR="00827889" w:rsidRDefault="00827889" w:rsidP="00827889">
      <w:pPr>
        <w:spacing w:after="0"/>
        <w:jc w:val="both"/>
        <w:rPr>
          <w:rFonts w:ascii="Sylfaen" w:hAnsi="Sylfaen"/>
          <w:sz w:val="20"/>
          <w:szCs w:val="20"/>
          <w:lang w:val="ka-GE"/>
        </w:rPr>
      </w:pPr>
    </w:p>
    <w:p w14:paraId="2E2D245D" w14:textId="77777777" w:rsidR="00827889" w:rsidRDefault="00827889" w:rsidP="00827889">
      <w:pPr>
        <w:spacing w:after="0"/>
        <w:jc w:val="both"/>
        <w:rPr>
          <w:rFonts w:ascii="Sylfaen" w:hAnsi="Sylfaen"/>
          <w:sz w:val="20"/>
          <w:szCs w:val="20"/>
          <w:lang w:val="ka-GE"/>
        </w:rPr>
      </w:pPr>
      <w:r>
        <w:rPr>
          <w:rFonts w:ascii="Sylfaen" w:hAnsi="Sylfaen"/>
          <w:sz w:val="20"/>
          <w:szCs w:val="20"/>
          <w:lang w:val="ka-GE"/>
        </w:rPr>
        <w:t xml:space="preserve"> </w:t>
      </w:r>
      <w:r w:rsidRPr="00827889">
        <w:rPr>
          <w:rFonts w:ascii="Sylfaen" w:hAnsi="Sylfaen"/>
          <w:b/>
          <w:sz w:val="20"/>
          <w:szCs w:val="20"/>
          <w:lang w:val="ka-GE"/>
        </w:rPr>
        <w:t>დაბალი ძაბვის ნაკვეთური</w:t>
      </w:r>
      <w:r>
        <w:rPr>
          <w:rFonts w:ascii="Sylfaen" w:hAnsi="Sylfaen"/>
          <w:sz w:val="20"/>
          <w:szCs w:val="20"/>
          <w:lang w:val="ka-GE"/>
        </w:rPr>
        <w:t xml:space="preserve"> </w:t>
      </w:r>
    </w:p>
    <w:p w14:paraId="6DA2115D" w14:textId="21C96C4E"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სატრანსფორმატორო ქვესადგურის დაბალი ძაბვის ნ</w:t>
      </w:r>
      <w:r>
        <w:rPr>
          <w:rFonts w:ascii="Sylfaen" w:hAnsi="Sylfaen"/>
          <w:sz w:val="20"/>
          <w:szCs w:val="20"/>
          <w:lang w:val="ka-GE"/>
        </w:rPr>
        <w:t xml:space="preserve">აკვეთურში უნდა დამონტაჟდეს სამი </w:t>
      </w:r>
      <w:r w:rsidRPr="00827889">
        <w:rPr>
          <w:rFonts w:ascii="Sylfaen" w:hAnsi="Sylfaen"/>
          <w:sz w:val="20"/>
          <w:szCs w:val="20"/>
          <w:lang w:val="ka-GE"/>
        </w:rPr>
        <w:t xml:space="preserve">უჯრედი - ერთი შემყვანი და ორი სახაზო </w:t>
      </w:r>
      <w:r w:rsidRPr="00827889">
        <w:rPr>
          <w:rFonts w:ascii="Sylfaen" w:hAnsi="Sylfaen"/>
          <w:b/>
          <w:sz w:val="20"/>
          <w:szCs w:val="20"/>
          <w:u w:val="single"/>
          <w:lang w:val="ka-GE"/>
        </w:rPr>
        <w:t>(ერთი-ერთი მათგანი უნდა იყოს მოწყობილობააპარატურის გარეშე).</w:t>
      </w:r>
      <w:r w:rsidRPr="00827889">
        <w:rPr>
          <w:rFonts w:ascii="Sylfaen" w:hAnsi="Sylfaen"/>
          <w:sz w:val="20"/>
          <w:szCs w:val="20"/>
          <w:lang w:val="ka-GE"/>
        </w:rPr>
        <w:t xml:space="preserve"> სახაზო უჯრედის დანიშნულე</w:t>
      </w:r>
      <w:r>
        <w:rPr>
          <w:rFonts w:ascii="Sylfaen" w:hAnsi="Sylfaen"/>
          <w:sz w:val="20"/>
          <w:szCs w:val="20"/>
          <w:lang w:val="ka-GE"/>
        </w:rPr>
        <w:t xml:space="preserve">ბა იქნება ტუმბოაგრეგატის ძრავის </w:t>
      </w:r>
      <w:r w:rsidRPr="00827889">
        <w:rPr>
          <w:rFonts w:ascii="Sylfaen" w:hAnsi="Sylfaen"/>
          <w:sz w:val="20"/>
          <w:szCs w:val="20"/>
          <w:lang w:val="ka-GE"/>
        </w:rPr>
        <w:t>გაშვება/გაჩერება.</w:t>
      </w:r>
    </w:p>
    <w:p w14:paraId="00F1D5AD" w14:textId="77777777" w:rsidR="00827889" w:rsidRDefault="00827889" w:rsidP="00827889">
      <w:pPr>
        <w:spacing w:after="0"/>
        <w:jc w:val="both"/>
        <w:rPr>
          <w:rFonts w:ascii="Sylfaen" w:hAnsi="Sylfaen"/>
          <w:sz w:val="20"/>
          <w:szCs w:val="20"/>
          <w:lang w:val="ka-GE"/>
        </w:rPr>
      </w:pPr>
    </w:p>
    <w:p w14:paraId="7D81200E" w14:textId="44F187C1"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უჯრედებს უნდა გააჩნდეს შემდეგი პარამეტრები:</w:t>
      </w:r>
    </w:p>
    <w:p w14:paraId="5DB7C247"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ნომინალური ძაბვა - 0,4 კვ</w:t>
      </w:r>
    </w:p>
    <w:p w14:paraId="6DA50E1C" w14:textId="65F7F769"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2. ნომინალური დენი - 630 ა</w:t>
      </w:r>
    </w:p>
    <w:p w14:paraId="74DB521B" w14:textId="77777777" w:rsidR="00827889" w:rsidRPr="00827889" w:rsidRDefault="00827889" w:rsidP="00827889">
      <w:pPr>
        <w:spacing w:after="0"/>
        <w:jc w:val="both"/>
        <w:rPr>
          <w:rFonts w:ascii="Sylfaen" w:hAnsi="Sylfaen"/>
          <w:sz w:val="20"/>
          <w:szCs w:val="20"/>
          <w:lang w:val="ka-GE"/>
        </w:rPr>
      </w:pPr>
    </w:p>
    <w:p w14:paraId="701B2CB9" w14:textId="77777777"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შემყვანი უჯრედი უნდა დაკომპლექტდეს შემდეგ იმოწყობილობებით:</w:t>
      </w:r>
    </w:p>
    <w:p w14:paraId="5D8FAC6B"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ავტომატური ამომრთველი</w:t>
      </w:r>
    </w:p>
    <w:p w14:paraId="6BD65E68"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1. ნომინალური ძაბვა - 0.4 კვ</w:t>
      </w:r>
    </w:p>
    <w:p w14:paraId="19F0BE4F"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2. ნომინალური დენი 630 ა</w:t>
      </w:r>
    </w:p>
    <w:p w14:paraId="43C1A05C"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3. მოკლე-შერთვის დენი 35 კა</w:t>
      </w:r>
    </w:p>
    <w:p w14:paraId="7631C415"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4. პოლუსების რაოდენობა - 3</w:t>
      </w:r>
    </w:p>
    <w:p w14:paraId="6E3C5196"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5. ნომინალური დენის რეგულირების შესაძლებლობა - (0.7-1)xIn</w:t>
      </w:r>
    </w:p>
    <w:p w14:paraId="1B12E05B"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lastRenderedPageBreak/>
        <w:t>2. გადაძაბვის შემზღუდველი - 0,23 კვ</w:t>
      </w:r>
    </w:p>
    <w:p w14:paraId="3E35B616" w14:textId="4A9C9E66"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ალუმინის სალტე - АДЗ1т 60*6</w:t>
      </w:r>
    </w:p>
    <w:p w14:paraId="75757BDA" w14:textId="77777777" w:rsidR="00827889" w:rsidRPr="00827889" w:rsidRDefault="00827889" w:rsidP="00827889">
      <w:pPr>
        <w:spacing w:after="0"/>
        <w:jc w:val="both"/>
        <w:rPr>
          <w:rFonts w:ascii="Sylfaen" w:hAnsi="Sylfaen"/>
          <w:b/>
          <w:sz w:val="20"/>
          <w:szCs w:val="20"/>
          <w:lang w:val="ka-GE"/>
        </w:rPr>
      </w:pPr>
    </w:p>
    <w:p w14:paraId="2D973838" w14:textId="77777777"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სახაზო უჯრედი უნდა დაკომპლექტდეს შემდეგ იმოწყობილობებით:</w:t>
      </w:r>
    </w:p>
    <w:p w14:paraId="1D548819"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გამთიშველი - РС 6 – 630 А (ან ანალოგი)</w:t>
      </w:r>
    </w:p>
    <w:p w14:paraId="4EF5F30F"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2. კონტაქტორი 500 A</w:t>
      </w:r>
    </w:p>
    <w:p w14:paraId="4C7A6755"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დენის ტრანსფორმატორები - 500/5; 0.5 კლ; 3 ც თითოეულ ფაზაში</w:t>
      </w:r>
    </w:p>
    <w:p w14:paraId="0EDAFC67"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4. მულტიმეტრი - დენისა და ძაბვის ჩვენების ფუნქციით</w:t>
      </w:r>
    </w:p>
    <w:p w14:paraId="0211AAB4" w14:textId="067B171F"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5. ალუმინის სალტე - АДЗ1т 60*6</w:t>
      </w:r>
    </w:p>
    <w:p w14:paraId="3B32B71D" w14:textId="77777777" w:rsidR="00827889" w:rsidRPr="00827889" w:rsidRDefault="00827889" w:rsidP="00827889">
      <w:pPr>
        <w:spacing w:after="0"/>
        <w:jc w:val="both"/>
        <w:rPr>
          <w:rFonts w:ascii="Sylfaen" w:hAnsi="Sylfaen"/>
          <w:sz w:val="20"/>
          <w:szCs w:val="20"/>
          <w:lang w:val="ka-GE"/>
        </w:rPr>
      </w:pPr>
    </w:p>
    <w:p w14:paraId="7ACE601A" w14:textId="77777777"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სახაზო უჯრედს უნდა გააჩნდეს შემდეგი დაცვები:</w:t>
      </w:r>
    </w:p>
    <w:p w14:paraId="5A49C5CC"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ფაზის დაკარგვისგან დაცვა</w:t>
      </w:r>
    </w:p>
    <w:p w14:paraId="5B3619B8"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2. დაზების მიმდევრობის დაცვა</w:t>
      </w:r>
    </w:p>
    <w:p w14:paraId="4585964A" w14:textId="77777777"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მაღალი და დაბალი ძაბვისგან დაცვა (Umin=370 ვ; Umax=415 ვ)</w:t>
      </w:r>
    </w:p>
    <w:p w14:paraId="1E9A5236" w14:textId="1D2E255D"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4. გადატვირთვისგან დაცვა (I = 100ა±15%), დრო</w:t>
      </w:r>
      <w:r>
        <w:rPr>
          <w:rFonts w:ascii="Sylfaen" w:hAnsi="Sylfaen"/>
          <w:sz w:val="20"/>
          <w:szCs w:val="20"/>
          <w:lang w:val="ka-GE"/>
        </w:rPr>
        <w:t xml:space="preserve">ის დაყოვნებით (t = 0.5-10 წმ). </w:t>
      </w:r>
      <w:r w:rsidRPr="00827889">
        <w:rPr>
          <w:rFonts w:ascii="Sylfaen" w:hAnsi="Sylfaen"/>
          <w:sz w:val="20"/>
          <w:szCs w:val="20"/>
          <w:lang w:val="ka-GE"/>
        </w:rPr>
        <w:t>მოწყობილობას მოქმედების შემთხვევაში უნდა ინდიკაცია.</w:t>
      </w:r>
    </w:p>
    <w:p w14:paraId="3E00F756" w14:textId="77777777" w:rsidR="00827889" w:rsidRDefault="00827889" w:rsidP="00827889">
      <w:pPr>
        <w:spacing w:after="0"/>
        <w:jc w:val="both"/>
        <w:rPr>
          <w:rFonts w:ascii="Sylfaen" w:hAnsi="Sylfaen"/>
          <w:sz w:val="20"/>
          <w:szCs w:val="20"/>
          <w:lang w:val="ka-GE"/>
        </w:rPr>
      </w:pPr>
    </w:p>
    <w:p w14:paraId="1EFD674A" w14:textId="1598617F" w:rsidR="00827889" w:rsidRPr="00827889" w:rsidRDefault="00827889" w:rsidP="00827889">
      <w:pPr>
        <w:spacing w:after="0"/>
        <w:jc w:val="both"/>
        <w:rPr>
          <w:rFonts w:ascii="Sylfaen" w:hAnsi="Sylfaen"/>
          <w:sz w:val="20"/>
          <w:szCs w:val="20"/>
          <w:lang w:val="ka-GE"/>
        </w:rPr>
      </w:pPr>
      <w:r w:rsidRPr="00827889">
        <w:rPr>
          <w:rFonts w:ascii="Sylfaen" w:hAnsi="Sylfaen"/>
          <w:b/>
          <w:sz w:val="20"/>
          <w:szCs w:val="20"/>
          <w:lang w:val="ka-GE"/>
        </w:rPr>
        <w:t>შენიშვნა:</w:t>
      </w:r>
      <w:r w:rsidRPr="00827889">
        <w:rPr>
          <w:rFonts w:ascii="Sylfaen" w:hAnsi="Sylfaen"/>
          <w:sz w:val="20"/>
          <w:szCs w:val="20"/>
          <w:lang w:val="ka-GE"/>
        </w:rPr>
        <w:t xml:space="preserve"> სატრანსფორმატორო ქვესადგურში უნდა იყ</w:t>
      </w:r>
      <w:r>
        <w:rPr>
          <w:rFonts w:ascii="Sylfaen" w:hAnsi="Sylfaen"/>
          <w:sz w:val="20"/>
          <w:szCs w:val="20"/>
          <w:lang w:val="ka-GE"/>
        </w:rPr>
        <w:t xml:space="preserve">ოს მოწყობილი საკლემო მომჭერების </w:t>
      </w:r>
      <w:r w:rsidRPr="00827889">
        <w:rPr>
          <w:rFonts w:ascii="Sylfaen" w:hAnsi="Sylfaen"/>
          <w:sz w:val="20"/>
          <w:szCs w:val="20"/>
          <w:lang w:val="ka-GE"/>
        </w:rPr>
        <w:t>რიგი, სადაც გამოყვანილი იქნება დენის ტრანსფორმ</w:t>
      </w:r>
      <w:r>
        <w:rPr>
          <w:rFonts w:ascii="Sylfaen" w:hAnsi="Sylfaen"/>
          <w:sz w:val="20"/>
          <w:szCs w:val="20"/>
          <w:lang w:val="ka-GE"/>
        </w:rPr>
        <w:t xml:space="preserve">ატორების გრაგნილის, მართვისა და </w:t>
      </w:r>
      <w:r w:rsidRPr="00827889">
        <w:rPr>
          <w:rFonts w:ascii="Sylfaen" w:hAnsi="Sylfaen"/>
          <w:sz w:val="20"/>
          <w:szCs w:val="20"/>
          <w:lang w:val="ka-GE"/>
        </w:rPr>
        <w:t>სიგნალიზაციის</w:t>
      </w:r>
    </w:p>
    <w:p w14:paraId="6842369E" w14:textId="77777777" w:rsidR="00827889" w:rsidRDefault="00827889" w:rsidP="00827889">
      <w:pPr>
        <w:spacing w:after="0"/>
        <w:jc w:val="both"/>
        <w:rPr>
          <w:rFonts w:ascii="Sylfaen" w:hAnsi="Sylfaen"/>
          <w:sz w:val="20"/>
          <w:szCs w:val="20"/>
          <w:lang w:val="ka-GE"/>
        </w:rPr>
      </w:pPr>
    </w:p>
    <w:p w14:paraId="7A704CCF" w14:textId="753E0B3E" w:rsidR="00827889" w:rsidRPr="00827889" w:rsidRDefault="00827889" w:rsidP="00827889">
      <w:pPr>
        <w:spacing w:after="0"/>
        <w:jc w:val="both"/>
        <w:rPr>
          <w:rFonts w:ascii="Sylfaen" w:hAnsi="Sylfaen"/>
          <w:b/>
          <w:sz w:val="20"/>
          <w:szCs w:val="20"/>
          <w:lang w:val="ka-GE"/>
        </w:rPr>
      </w:pPr>
      <w:r w:rsidRPr="00827889">
        <w:rPr>
          <w:rFonts w:ascii="Sylfaen" w:hAnsi="Sylfaen"/>
          <w:b/>
          <w:sz w:val="20"/>
          <w:szCs w:val="20"/>
          <w:lang w:val="ka-GE"/>
        </w:rPr>
        <w:t xml:space="preserve">დამატებითი მოთხოვნები: </w:t>
      </w:r>
    </w:p>
    <w:p w14:paraId="3F0ED5F6" w14:textId="76F228DF"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 შემსრულებლის ვალდე</w:t>
      </w:r>
      <w:r>
        <w:rPr>
          <w:rFonts w:ascii="Sylfaen" w:hAnsi="Sylfaen"/>
          <w:sz w:val="20"/>
          <w:szCs w:val="20"/>
          <w:lang w:val="ka-GE"/>
        </w:rPr>
        <w:t xml:space="preserve">ბულებაში შედის სატრანსფორმატორო </w:t>
      </w:r>
      <w:r w:rsidRPr="00827889">
        <w:rPr>
          <w:rFonts w:ascii="Sylfaen" w:hAnsi="Sylfaen"/>
          <w:sz w:val="20"/>
          <w:szCs w:val="20"/>
          <w:lang w:val="ka-GE"/>
        </w:rPr>
        <w:t>ქვესადგურისათვის ფუნდამენტის მოწყობა და ქვესადგურის მონტაჟი.</w:t>
      </w:r>
    </w:p>
    <w:p w14:paraId="3DD59F32" w14:textId="31833323"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 xml:space="preserve">2. ქვესადგურის კორპუსზე უნდა </w:t>
      </w:r>
      <w:r>
        <w:rPr>
          <w:rFonts w:ascii="Sylfaen" w:hAnsi="Sylfaen"/>
          <w:sz w:val="20"/>
          <w:szCs w:val="20"/>
          <w:lang w:val="ka-GE"/>
        </w:rPr>
        <w:t xml:space="preserve">იყოს გათვალისწინებული დამიწების </w:t>
      </w:r>
      <w:r w:rsidRPr="00827889">
        <w:rPr>
          <w:rFonts w:ascii="Sylfaen" w:hAnsi="Sylfaen"/>
          <w:sz w:val="20"/>
          <w:szCs w:val="20"/>
          <w:lang w:val="ka-GE"/>
        </w:rPr>
        <w:t>კონტურის მიერთების შესაძლებლობა</w:t>
      </w:r>
    </w:p>
    <w:p w14:paraId="57EEC5F1" w14:textId="4863162B"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3. სატრანსფორმატორო ქვესადგურის ყველა ე</w:t>
      </w:r>
      <w:r>
        <w:rPr>
          <w:rFonts w:ascii="Sylfaen" w:hAnsi="Sylfaen"/>
          <w:sz w:val="20"/>
          <w:szCs w:val="20"/>
          <w:lang w:val="ka-GE"/>
        </w:rPr>
        <w:t xml:space="preserve">ლემენტი, რომელიც არის გამტარი,  </w:t>
      </w:r>
      <w:r w:rsidRPr="00827889">
        <w:rPr>
          <w:rFonts w:ascii="Sylfaen" w:hAnsi="Sylfaen"/>
          <w:sz w:val="20"/>
          <w:szCs w:val="20"/>
          <w:lang w:val="ka-GE"/>
        </w:rPr>
        <w:t>მაგრამ მისი დანიშნულება არ წარმოადგენს დენის გატარებას, უნდა დამიწდეს.</w:t>
      </w:r>
    </w:p>
    <w:p w14:paraId="0557B067" w14:textId="0809DB64"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4. დაბალი ძაბვის სახაზო უჯრედზე, რ</w:t>
      </w:r>
      <w:r>
        <w:rPr>
          <w:rFonts w:ascii="Sylfaen" w:hAnsi="Sylfaen"/>
          <w:sz w:val="20"/>
          <w:szCs w:val="20"/>
          <w:lang w:val="ka-GE"/>
        </w:rPr>
        <w:t xml:space="preserve">ომელზეც არ იქნება დამონტაჟებული </w:t>
      </w:r>
      <w:r w:rsidRPr="00827889">
        <w:rPr>
          <w:rFonts w:ascii="Sylfaen" w:hAnsi="Sylfaen"/>
          <w:sz w:val="20"/>
          <w:szCs w:val="20"/>
          <w:lang w:val="ka-GE"/>
        </w:rPr>
        <w:t>მოწყობილობა-აპარატურა, უნდა იყოს გ</w:t>
      </w:r>
      <w:r>
        <w:rPr>
          <w:rFonts w:ascii="Sylfaen" w:hAnsi="Sylfaen"/>
          <w:sz w:val="20"/>
          <w:szCs w:val="20"/>
          <w:lang w:val="ka-GE"/>
        </w:rPr>
        <w:t xml:space="preserve">ათვალისწინებული კონსტრუქცია მათ </w:t>
      </w:r>
      <w:r w:rsidRPr="00827889">
        <w:rPr>
          <w:rFonts w:ascii="Sylfaen" w:hAnsi="Sylfaen"/>
          <w:sz w:val="20"/>
          <w:szCs w:val="20"/>
          <w:lang w:val="ka-GE"/>
        </w:rPr>
        <w:t>სამონტაჟოდ.</w:t>
      </w:r>
    </w:p>
    <w:p w14:paraId="55D67972" w14:textId="6C79C8DF"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5. მომწოდებელმა უნდა გაამზადოს დ</w:t>
      </w:r>
      <w:r>
        <w:rPr>
          <w:rFonts w:ascii="Sylfaen" w:hAnsi="Sylfaen"/>
          <w:sz w:val="20"/>
          <w:szCs w:val="20"/>
          <w:lang w:val="ka-GE"/>
        </w:rPr>
        <w:t xml:space="preserve">ა დამკვეთს მიაწოდოს ქვესადგურის </w:t>
      </w:r>
      <w:r w:rsidRPr="00827889">
        <w:rPr>
          <w:rFonts w:ascii="Sylfaen" w:hAnsi="Sylfaen"/>
          <w:sz w:val="20"/>
          <w:szCs w:val="20"/>
          <w:lang w:val="ka-GE"/>
        </w:rPr>
        <w:t xml:space="preserve">სახაზო უჯრედში დამონტაჟებული </w:t>
      </w:r>
      <w:r>
        <w:rPr>
          <w:rFonts w:ascii="Sylfaen" w:hAnsi="Sylfaen"/>
          <w:sz w:val="20"/>
          <w:szCs w:val="20"/>
          <w:lang w:val="ka-GE"/>
        </w:rPr>
        <w:t xml:space="preserve">კონტაქტორის დისტანციური მართვის </w:t>
      </w:r>
      <w:r w:rsidRPr="00827889">
        <w:rPr>
          <w:rFonts w:ascii="Sylfaen" w:hAnsi="Sylfaen"/>
          <w:sz w:val="20"/>
          <w:szCs w:val="20"/>
          <w:lang w:val="ka-GE"/>
        </w:rPr>
        <w:t>ფარი, რომელზეც იქნება ჩართვა-</w:t>
      </w:r>
      <w:r>
        <w:rPr>
          <w:rFonts w:ascii="Sylfaen" w:hAnsi="Sylfaen"/>
          <w:sz w:val="20"/>
          <w:szCs w:val="20"/>
          <w:lang w:val="ka-GE"/>
        </w:rPr>
        <w:t xml:space="preserve">გამორთვის ღილაკები, კონტაქტორის </w:t>
      </w:r>
      <w:r w:rsidRPr="00827889">
        <w:rPr>
          <w:rFonts w:ascii="Sylfaen" w:hAnsi="Sylfaen"/>
          <w:sz w:val="20"/>
          <w:szCs w:val="20"/>
          <w:lang w:val="ka-GE"/>
        </w:rPr>
        <w:t>მდგომარეობის მაჩვენებელი სასიგნალ</w:t>
      </w:r>
      <w:r>
        <w:rPr>
          <w:rFonts w:ascii="Sylfaen" w:hAnsi="Sylfaen"/>
          <w:sz w:val="20"/>
          <w:szCs w:val="20"/>
          <w:lang w:val="ka-GE"/>
        </w:rPr>
        <w:t xml:space="preserve">ო ნათურები და მულტიმეტრი დენისა </w:t>
      </w:r>
      <w:r w:rsidRPr="00827889">
        <w:rPr>
          <w:rFonts w:ascii="Sylfaen" w:hAnsi="Sylfaen"/>
          <w:sz w:val="20"/>
          <w:szCs w:val="20"/>
          <w:lang w:val="ka-GE"/>
        </w:rPr>
        <w:t>და ძაბვის ჩვენების ფუნქციით.</w:t>
      </w:r>
    </w:p>
    <w:p w14:paraId="10BC8D40" w14:textId="45249613"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6. მეორეული წრედის ყველა კაბელს და საკლემო მომჭერს უნდა გააჩნდეს სქ</w:t>
      </w:r>
      <w:r>
        <w:rPr>
          <w:rFonts w:ascii="Sylfaen" w:hAnsi="Sylfaen"/>
          <w:sz w:val="20"/>
          <w:szCs w:val="20"/>
          <w:lang w:val="ka-GE"/>
        </w:rPr>
        <w:t xml:space="preserve">ემის </w:t>
      </w:r>
      <w:r w:rsidRPr="00827889">
        <w:rPr>
          <w:rFonts w:ascii="Sylfaen" w:hAnsi="Sylfaen"/>
          <w:sz w:val="20"/>
          <w:szCs w:val="20"/>
          <w:lang w:val="ka-GE"/>
        </w:rPr>
        <w:t>შესაბამისი მარკირება. დენური წრედები უ</w:t>
      </w:r>
      <w:r>
        <w:rPr>
          <w:rFonts w:ascii="Sylfaen" w:hAnsi="Sylfaen"/>
          <w:sz w:val="20"/>
          <w:szCs w:val="20"/>
          <w:lang w:val="ka-GE"/>
        </w:rPr>
        <w:t xml:space="preserve">ნდა შესრულდეს სპილენძის 2.5 მმ2 </w:t>
      </w:r>
      <w:r w:rsidRPr="00827889">
        <w:rPr>
          <w:rFonts w:ascii="Sylfaen" w:hAnsi="Sylfaen"/>
          <w:sz w:val="20"/>
          <w:szCs w:val="20"/>
          <w:lang w:val="ka-GE"/>
        </w:rPr>
        <w:t>კვეთის სადენით, ხოლო დანარჩენი წრედებ</w:t>
      </w:r>
      <w:r>
        <w:rPr>
          <w:rFonts w:ascii="Sylfaen" w:hAnsi="Sylfaen"/>
          <w:sz w:val="20"/>
          <w:szCs w:val="20"/>
          <w:lang w:val="ka-GE"/>
        </w:rPr>
        <w:t xml:space="preserve">ი უნდა შესრულდეს სპილენძის 1.5  </w:t>
      </w:r>
      <w:r w:rsidRPr="00827889">
        <w:rPr>
          <w:rFonts w:ascii="Sylfaen" w:hAnsi="Sylfaen"/>
          <w:sz w:val="20"/>
          <w:szCs w:val="20"/>
          <w:lang w:val="ka-GE"/>
        </w:rPr>
        <w:t>მმ2 კვეთის სადენით. შემსრულებელმ</w:t>
      </w:r>
      <w:r>
        <w:rPr>
          <w:rFonts w:ascii="Sylfaen" w:hAnsi="Sylfaen"/>
          <w:sz w:val="20"/>
          <w:szCs w:val="20"/>
          <w:lang w:val="ka-GE"/>
        </w:rPr>
        <w:t xml:space="preserve">ა უნდა წარმოადგინოს ძალოვანი და </w:t>
      </w:r>
      <w:r w:rsidRPr="00827889">
        <w:rPr>
          <w:rFonts w:ascii="Sylfaen" w:hAnsi="Sylfaen"/>
          <w:sz w:val="20"/>
          <w:szCs w:val="20"/>
          <w:lang w:val="ka-GE"/>
        </w:rPr>
        <w:t>მეორეული წრედის სქემები, რო</w:t>
      </w:r>
      <w:r>
        <w:rPr>
          <w:rFonts w:ascii="Sylfaen" w:hAnsi="Sylfaen"/>
          <w:sz w:val="20"/>
          <w:szCs w:val="20"/>
          <w:lang w:val="ka-GE"/>
        </w:rPr>
        <w:t xml:space="preserve">მელიც თანხვედრაში იქნება რეალურ </w:t>
      </w:r>
      <w:r w:rsidRPr="00827889">
        <w:rPr>
          <w:rFonts w:ascii="Sylfaen" w:hAnsi="Sylfaen"/>
          <w:sz w:val="20"/>
          <w:szCs w:val="20"/>
          <w:lang w:val="ka-GE"/>
        </w:rPr>
        <w:t>სიტუაციასთან.</w:t>
      </w:r>
    </w:p>
    <w:p w14:paraId="293593C9" w14:textId="5344B482"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7. ქვესადგურის სამივე ნაკვეთურში გათვალი</w:t>
      </w:r>
      <w:r>
        <w:rPr>
          <w:rFonts w:ascii="Sylfaen" w:hAnsi="Sylfaen"/>
          <w:sz w:val="20"/>
          <w:szCs w:val="20"/>
          <w:lang w:val="ka-GE"/>
        </w:rPr>
        <w:t xml:space="preserve">სწინებული უნდა იყოს განათება და როზეტი. ასევე </w:t>
      </w:r>
      <w:r w:rsidRPr="00827889">
        <w:rPr>
          <w:rFonts w:ascii="Sylfaen" w:hAnsi="Sylfaen"/>
          <w:sz w:val="20"/>
          <w:szCs w:val="20"/>
          <w:lang w:val="ka-GE"/>
        </w:rPr>
        <w:t>გათვალისწინებული უ</w:t>
      </w:r>
      <w:r>
        <w:rPr>
          <w:rFonts w:ascii="Sylfaen" w:hAnsi="Sylfaen"/>
          <w:sz w:val="20"/>
          <w:szCs w:val="20"/>
          <w:lang w:val="ka-GE"/>
        </w:rPr>
        <w:t xml:space="preserve">ნდა იყოს სამპოლუსა C63 მოდულური </w:t>
      </w:r>
      <w:r w:rsidRPr="00827889">
        <w:rPr>
          <w:rFonts w:ascii="Sylfaen" w:hAnsi="Sylfaen"/>
          <w:sz w:val="20"/>
          <w:szCs w:val="20"/>
          <w:lang w:val="ka-GE"/>
        </w:rPr>
        <w:t>ტიპის ავტომატური ამომრთველი ახლომდებარე ობიექტე</w:t>
      </w:r>
      <w:r>
        <w:rPr>
          <w:rFonts w:ascii="Sylfaen" w:hAnsi="Sylfaen"/>
          <w:sz w:val="20"/>
          <w:szCs w:val="20"/>
          <w:lang w:val="ka-GE"/>
        </w:rPr>
        <w:t xml:space="preserve">ბის საკუთარი </w:t>
      </w:r>
      <w:r w:rsidRPr="00827889">
        <w:rPr>
          <w:rFonts w:ascii="Sylfaen" w:hAnsi="Sylfaen"/>
          <w:sz w:val="20"/>
          <w:szCs w:val="20"/>
          <w:lang w:val="ka-GE"/>
        </w:rPr>
        <w:t>მოხმარებისათვის</w:t>
      </w:r>
    </w:p>
    <w:p w14:paraId="4F61124A" w14:textId="044F639C"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t>8. შემსულებელმა უნდა გაითვალ</w:t>
      </w:r>
      <w:r>
        <w:rPr>
          <w:rFonts w:ascii="Sylfaen" w:hAnsi="Sylfaen"/>
          <w:sz w:val="20"/>
          <w:szCs w:val="20"/>
          <w:lang w:val="ka-GE"/>
        </w:rPr>
        <w:t xml:space="preserve">ისწინოს სივრცე სატრანსფორმატორო </w:t>
      </w:r>
      <w:r w:rsidRPr="00827889">
        <w:rPr>
          <w:rFonts w:ascii="Sylfaen" w:hAnsi="Sylfaen"/>
          <w:sz w:val="20"/>
          <w:szCs w:val="20"/>
          <w:lang w:val="ka-GE"/>
        </w:rPr>
        <w:t>ქვესადგურში კაბელების შესასვლელად. ს</w:t>
      </w:r>
      <w:r>
        <w:rPr>
          <w:rFonts w:ascii="Sylfaen" w:hAnsi="Sylfaen"/>
          <w:sz w:val="20"/>
          <w:szCs w:val="20"/>
          <w:lang w:val="ka-GE"/>
        </w:rPr>
        <w:t xml:space="preserve">ივრცე უნდა გამზადდეს იმგვარად,  </w:t>
      </w:r>
      <w:r w:rsidRPr="00827889">
        <w:rPr>
          <w:rFonts w:ascii="Sylfaen" w:hAnsi="Sylfaen"/>
          <w:sz w:val="20"/>
          <w:szCs w:val="20"/>
          <w:lang w:val="ka-GE"/>
        </w:rPr>
        <w:t xml:space="preserve">რომ მის კიდეებს არ </w:t>
      </w:r>
      <w:r>
        <w:rPr>
          <w:rFonts w:ascii="Sylfaen" w:hAnsi="Sylfaen"/>
          <w:sz w:val="20"/>
          <w:szCs w:val="20"/>
          <w:lang w:val="ka-GE"/>
        </w:rPr>
        <w:t xml:space="preserve">ჰქონდეს ბასრი პირები და არ იყოს კაბელის მექანიკურად </w:t>
      </w:r>
      <w:r w:rsidRPr="00827889">
        <w:rPr>
          <w:rFonts w:ascii="Sylfaen" w:hAnsi="Sylfaen"/>
          <w:sz w:val="20"/>
          <w:szCs w:val="20"/>
          <w:lang w:val="ka-GE"/>
        </w:rPr>
        <w:t>დაზიანების საფრთხე.</w:t>
      </w:r>
    </w:p>
    <w:p w14:paraId="6A8BED6E" w14:textId="27439AA2" w:rsidR="00827889" w:rsidRPr="00827889" w:rsidRDefault="00827889" w:rsidP="00827889">
      <w:pPr>
        <w:spacing w:after="0"/>
        <w:jc w:val="both"/>
        <w:rPr>
          <w:rFonts w:ascii="Sylfaen" w:hAnsi="Sylfaen"/>
          <w:sz w:val="20"/>
          <w:szCs w:val="20"/>
          <w:lang w:val="ka-GE"/>
        </w:rPr>
      </w:pPr>
      <w:r w:rsidRPr="00827889">
        <w:rPr>
          <w:rFonts w:ascii="Sylfaen" w:hAnsi="Sylfaen"/>
          <w:sz w:val="20"/>
          <w:szCs w:val="20"/>
          <w:lang w:val="ka-GE"/>
        </w:rPr>
        <w:lastRenderedPageBreak/>
        <w:t>9. შემსრულებელმა ყველა სამუშაო უნდა ჩაატაროს საქართველოში მოქმედი</w:t>
      </w:r>
      <w:r>
        <w:rPr>
          <w:rFonts w:ascii="Sylfaen" w:hAnsi="Sylfaen"/>
          <w:sz w:val="20"/>
          <w:szCs w:val="20"/>
          <w:lang w:val="ka-GE"/>
        </w:rPr>
        <w:t xml:space="preserve"> </w:t>
      </w:r>
      <w:r w:rsidRPr="00827889">
        <w:rPr>
          <w:rFonts w:ascii="Sylfaen" w:hAnsi="Sylfaen"/>
          <w:sz w:val="20"/>
          <w:szCs w:val="20"/>
          <w:lang w:val="ka-GE"/>
        </w:rPr>
        <w:t>ნორმებისა და სტანდარტების დაცვით.</w:t>
      </w:r>
    </w:p>
    <w:p w14:paraId="64632FB2" w14:textId="29EA5EF0" w:rsidR="00827889" w:rsidRDefault="00827889" w:rsidP="00827889">
      <w:pPr>
        <w:spacing w:after="0"/>
        <w:jc w:val="both"/>
        <w:rPr>
          <w:rFonts w:ascii="Sylfaen" w:hAnsi="Sylfaen"/>
          <w:sz w:val="20"/>
          <w:szCs w:val="20"/>
          <w:lang w:val="ka-GE"/>
        </w:rPr>
      </w:pPr>
      <w:r w:rsidRPr="00827889">
        <w:rPr>
          <w:rFonts w:ascii="Sylfaen" w:hAnsi="Sylfaen"/>
          <w:sz w:val="20"/>
          <w:szCs w:val="20"/>
          <w:lang w:val="ka-GE"/>
        </w:rPr>
        <w:t>10. შემსრულებელმა უნდა წარმოადგინოს ს</w:t>
      </w:r>
      <w:r>
        <w:rPr>
          <w:rFonts w:ascii="Sylfaen" w:hAnsi="Sylfaen"/>
          <w:sz w:val="20"/>
          <w:szCs w:val="20"/>
          <w:lang w:val="ka-GE"/>
        </w:rPr>
        <w:t xml:space="preserve">ატრანსფორმატორო ქვესადგურისა და </w:t>
      </w:r>
      <w:r w:rsidRPr="00827889">
        <w:rPr>
          <w:rFonts w:ascii="Sylfaen" w:hAnsi="Sylfaen"/>
          <w:sz w:val="20"/>
          <w:szCs w:val="20"/>
          <w:lang w:val="ka-GE"/>
        </w:rPr>
        <w:t>მასში დამონტაჟებული მოწყობილობების</w:t>
      </w:r>
      <w:r>
        <w:rPr>
          <w:rFonts w:ascii="Sylfaen" w:hAnsi="Sylfaen"/>
          <w:sz w:val="20"/>
          <w:szCs w:val="20"/>
          <w:lang w:val="ka-GE"/>
        </w:rPr>
        <w:t xml:space="preserve"> ყველა ტექნიკური დოკუმენტაცია - </w:t>
      </w:r>
      <w:r w:rsidRPr="00827889">
        <w:rPr>
          <w:rFonts w:ascii="Sylfaen" w:hAnsi="Sylfaen"/>
          <w:sz w:val="20"/>
          <w:szCs w:val="20"/>
          <w:lang w:val="ka-GE"/>
        </w:rPr>
        <w:t>მათ შორის ექსპლუატაციის სახელმძღვანელო და ტექნიკური პასპორტი.</w:t>
      </w:r>
    </w:p>
    <w:p w14:paraId="1F48F801" w14:textId="77777777" w:rsidR="00827889" w:rsidRDefault="00827889" w:rsidP="00827889">
      <w:pPr>
        <w:spacing w:after="0"/>
        <w:jc w:val="both"/>
        <w:rPr>
          <w:rFonts w:ascii="Sylfaen" w:hAnsi="Sylfaen"/>
          <w:sz w:val="20"/>
          <w:szCs w:val="20"/>
          <w:lang w:val="ka-GE"/>
        </w:rPr>
      </w:pPr>
    </w:p>
    <w:p w14:paraId="06AC9AB4" w14:textId="3587BFA9"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3-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6DC05154"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პრეტენდენტმა უნდა გაეცნოს ტექნიკურ დავალებას - დანართი N2 და დანართი N3</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2CBCDBAD" w14:textId="45487F8B" w:rsidR="00CE69DB" w:rsidRPr="00FB7A4A" w:rsidRDefault="00032743" w:rsidP="00827889">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r w:rsidRPr="00FB7A4A">
        <w:rPr>
          <w:rFonts w:ascii="Sylfaen" w:hAnsi="Sylfaen"/>
          <w:sz w:val="20"/>
          <w:szCs w:val="20"/>
          <w:lang w:val="ka-GE"/>
        </w:rPr>
        <w:lastRenderedPageBreak/>
        <w:t>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48418759"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lastRenderedPageBreak/>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50AA1" w14:textId="77777777" w:rsidR="00031F10" w:rsidRDefault="00031F10" w:rsidP="007902EA">
      <w:pPr>
        <w:spacing w:after="0" w:line="240" w:lineRule="auto"/>
      </w:pPr>
      <w:r>
        <w:separator/>
      </w:r>
    </w:p>
  </w:endnote>
  <w:endnote w:type="continuationSeparator" w:id="0">
    <w:p w14:paraId="567D92A2" w14:textId="77777777" w:rsidR="00031F10" w:rsidRDefault="00031F1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7AAED8E" w:rsidR="00D269DA" w:rsidRDefault="00D269DA">
        <w:pPr>
          <w:pStyle w:val="Footer"/>
          <w:jc w:val="right"/>
        </w:pPr>
        <w:r>
          <w:fldChar w:fldCharType="begin"/>
        </w:r>
        <w:r>
          <w:instrText xml:space="preserve"> PAGE   \* MERGEFORMAT </w:instrText>
        </w:r>
        <w:r>
          <w:fldChar w:fldCharType="separate"/>
        </w:r>
        <w:r w:rsidR="00D66ACD">
          <w:rPr>
            <w:noProof/>
          </w:rPr>
          <w:t>7</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47FD5" w14:textId="77777777" w:rsidR="00031F10" w:rsidRDefault="00031F10" w:rsidP="007902EA">
      <w:pPr>
        <w:spacing w:after="0" w:line="240" w:lineRule="auto"/>
      </w:pPr>
      <w:r>
        <w:separator/>
      </w:r>
    </w:p>
  </w:footnote>
  <w:footnote w:type="continuationSeparator" w:id="0">
    <w:p w14:paraId="4BC4A45A" w14:textId="77777777" w:rsidR="00031F10" w:rsidRDefault="00031F1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3F3FB-781C-4DD4-8222-3C9988070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883</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5</cp:revision>
  <cp:lastPrinted>2015-07-27T06:36:00Z</cp:lastPrinted>
  <dcterms:created xsi:type="dcterms:W3CDTF">2023-06-16T06:29:00Z</dcterms:created>
  <dcterms:modified xsi:type="dcterms:W3CDTF">2023-06-16T07:06:00Z</dcterms:modified>
</cp:coreProperties>
</file>